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0423AA8" w:rsidR="004F1CD0" w:rsidRDefault="00732454" w:rsidP="00725C88">
      <w:pPr>
        <w:jc w:val="center"/>
        <w:rPr>
          <w:sz w:val="36"/>
          <w:szCs w:val="36"/>
          <w:lang w:val="en-GB"/>
        </w:rPr>
      </w:pPr>
      <w:r>
        <w:rPr>
          <w:sz w:val="36"/>
          <w:szCs w:val="36"/>
          <w:lang w:val="en-GB"/>
        </w:rPr>
        <w:t>Ma</w:t>
      </w:r>
      <w:r w:rsidR="00291D65">
        <w:rPr>
          <w:sz w:val="36"/>
          <w:szCs w:val="36"/>
          <w:lang w:val="en-GB"/>
        </w:rPr>
        <w:t>ssachusetts</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3DB988E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291D65">
        <w:rPr>
          <w:sz w:val="22"/>
          <w:szCs w:val="22"/>
          <w:lang w:val="en-GB"/>
        </w:rPr>
        <w:t>one (1)</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291D65">
        <w:rPr>
          <w:sz w:val="22"/>
          <w:szCs w:val="22"/>
          <w:lang w:val="en-GB"/>
        </w:rPr>
        <w:t>30 days after the Tenant has vacated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AD4FFF" w14:textId="77777777" w:rsidR="00EA48E9" w:rsidRDefault="00EA48E9" w:rsidP="00CB37D9">
      <w:pPr>
        <w:spacing w:after="0" w:line="240" w:lineRule="auto"/>
      </w:pPr>
      <w:r>
        <w:separator/>
      </w:r>
    </w:p>
  </w:endnote>
  <w:endnote w:type="continuationSeparator" w:id="0">
    <w:p w14:paraId="61D228CD" w14:textId="77777777" w:rsidR="00EA48E9" w:rsidRDefault="00EA48E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2D58" w14:textId="77777777" w:rsidR="007B4DF9" w:rsidRDefault="007B4D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D5D54A6" w:rsidR="00CB37D9" w:rsidRPr="007B4DF9" w:rsidRDefault="00CB37D9" w:rsidP="007B4D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B0FAB" w14:textId="77777777" w:rsidR="007B4DF9" w:rsidRDefault="007B4D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5C1835" w14:textId="77777777" w:rsidR="00EA48E9" w:rsidRDefault="00EA48E9" w:rsidP="00CB37D9">
      <w:pPr>
        <w:spacing w:after="0" w:line="240" w:lineRule="auto"/>
      </w:pPr>
      <w:r>
        <w:separator/>
      </w:r>
    </w:p>
  </w:footnote>
  <w:footnote w:type="continuationSeparator" w:id="0">
    <w:p w14:paraId="3EB53FA3" w14:textId="77777777" w:rsidR="00EA48E9" w:rsidRDefault="00EA48E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8EA41" w14:textId="77777777" w:rsidR="007B4DF9" w:rsidRDefault="007B4D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D846E7C" w:rsidR="00AD6FC0" w:rsidRPr="007B4DF9" w:rsidRDefault="00AD6FC0" w:rsidP="007B4D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AE3C5" w14:textId="77777777" w:rsidR="007B4DF9" w:rsidRDefault="007B4D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71457077">
    <w:abstractNumId w:val="0"/>
  </w:num>
  <w:num w:numId="2" w16cid:durableId="1666321073">
    <w:abstractNumId w:val="3"/>
  </w:num>
  <w:num w:numId="3" w16cid:durableId="2088767684">
    <w:abstractNumId w:val="1"/>
  </w:num>
  <w:num w:numId="4" w16cid:durableId="14168262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511CC"/>
    <w:rsid w:val="00181BFB"/>
    <w:rsid w:val="001E4D7F"/>
    <w:rsid w:val="001F1098"/>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D0687"/>
    <w:rsid w:val="004F1CD0"/>
    <w:rsid w:val="004F46AC"/>
    <w:rsid w:val="004F5D47"/>
    <w:rsid w:val="00570A17"/>
    <w:rsid w:val="00573B85"/>
    <w:rsid w:val="005F0103"/>
    <w:rsid w:val="00626F48"/>
    <w:rsid w:val="0065153E"/>
    <w:rsid w:val="00651AD0"/>
    <w:rsid w:val="006820EC"/>
    <w:rsid w:val="006B481C"/>
    <w:rsid w:val="006C28BC"/>
    <w:rsid w:val="006D2C62"/>
    <w:rsid w:val="006F5F60"/>
    <w:rsid w:val="006F7182"/>
    <w:rsid w:val="0070693C"/>
    <w:rsid w:val="00725C88"/>
    <w:rsid w:val="00732454"/>
    <w:rsid w:val="00761379"/>
    <w:rsid w:val="00794FCA"/>
    <w:rsid w:val="007A6833"/>
    <w:rsid w:val="007B4DF9"/>
    <w:rsid w:val="00817C7B"/>
    <w:rsid w:val="00821BAC"/>
    <w:rsid w:val="00831A9F"/>
    <w:rsid w:val="00837144"/>
    <w:rsid w:val="008602E9"/>
    <w:rsid w:val="008A0792"/>
    <w:rsid w:val="008F0F12"/>
    <w:rsid w:val="00903285"/>
    <w:rsid w:val="009146FD"/>
    <w:rsid w:val="00945588"/>
    <w:rsid w:val="00970479"/>
    <w:rsid w:val="00976859"/>
    <w:rsid w:val="00983075"/>
    <w:rsid w:val="009B7CFB"/>
    <w:rsid w:val="00A045A9"/>
    <w:rsid w:val="00A17025"/>
    <w:rsid w:val="00A529AC"/>
    <w:rsid w:val="00A56F25"/>
    <w:rsid w:val="00A832BE"/>
    <w:rsid w:val="00A92102"/>
    <w:rsid w:val="00AD6FC0"/>
    <w:rsid w:val="00AE2FA4"/>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9546D"/>
    <w:rsid w:val="00E96361"/>
    <w:rsid w:val="00EA48E9"/>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8</Words>
  <Characters>7400</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8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